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2A5A" w:rsidRPr="004559DB" w:rsidRDefault="00152A5A" w:rsidP="00152A5A">
      <w:pPr>
        <w:jc w:val="center"/>
        <w:rPr>
          <w:rFonts w:ascii="David" w:hAnsi="David" w:cs="David"/>
          <w:sz w:val="24"/>
          <w:szCs w:val="24"/>
          <w:rtl/>
        </w:rPr>
      </w:pPr>
    </w:p>
    <w:p w:rsidR="00152A5A" w:rsidRPr="004559DB" w:rsidRDefault="006F25AF" w:rsidP="00152A5A">
      <w:pPr>
        <w:jc w:val="center"/>
        <w:rPr>
          <w:rFonts w:ascii="David" w:hAnsi="David" w:cs="David"/>
          <w:b/>
          <w:bCs/>
          <w:sz w:val="28"/>
          <w:szCs w:val="28"/>
          <w:rtl/>
        </w:rPr>
      </w:pPr>
      <w:r w:rsidRPr="004559DB">
        <w:rPr>
          <w:rFonts w:ascii="David" w:hAnsi="David" w:cs="David"/>
          <w:b/>
          <w:bCs/>
          <w:sz w:val="28"/>
          <w:szCs w:val="28"/>
          <w:rtl/>
        </w:rPr>
        <w:t xml:space="preserve">הערות </w:t>
      </w:r>
      <w:r w:rsidR="00CE42F2">
        <w:rPr>
          <w:rFonts w:ascii="David" w:hAnsi="David" w:cs="David" w:hint="cs"/>
          <w:b/>
          <w:bCs/>
          <w:sz w:val="28"/>
          <w:szCs w:val="28"/>
          <w:rtl/>
        </w:rPr>
        <w:t xml:space="preserve">הציבור </w:t>
      </w:r>
      <w:r w:rsidR="00B33A90" w:rsidRPr="004559DB">
        <w:rPr>
          <w:rFonts w:ascii="David" w:hAnsi="David" w:cs="David"/>
          <w:b/>
          <w:bCs/>
          <w:sz w:val="28"/>
          <w:szCs w:val="28"/>
          <w:rtl/>
        </w:rPr>
        <w:t>למסמכי הרשות</w:t>
      </w:r>
    </w:p>
    <w:p w:rsidR="00FB37BD" w:rsidRPr="004559DB" w:rsidRDefault="00FB37BD" w:rsidP="00152A5A">
      <w:pPr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tbl>
      <w:tblPr>
        <w:tblStyle w:val="TableGrid"/>
        <w:bidiVisual/>
        <w:tblW w:w="15428" w:type="dxa"/>
        <w:tblLook w:val="04A0" w:firstRow="1" w:lastRow="0" w:firstColumn="1" w:lastColumn="0" w:noHBand="0" w:noVBand="1"/>
      </w:tblPr>
      <w:tblGrid>
        <w:gridCol w:w="3818"/>
        <w:gridCol w:w="3870"/>
        <w:gridCol w:w="7740"/>
      </w:tblGrid>
      <w:tr w:rsidR="001A5B0F" w:rsidTr="00944A40">
        <w:tc>
          <w:tcPr>
            <w:tcW w:w="3818" w:type="dxa"/>
          </w:tcPr>
          <w:p w:rsidR="001A5B0F" w:rsidRPr="003A0520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A0520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אריך: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3870" w:type="dxa"/>
          </w:tcPr>
          <w:p w:rsidR="001A5B0F" w:rsidRPr="003A0520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מס</w:t>
            </w:r>
            <w:bookmarkStart w:id="0" w:name="_GoBack"/>
            <w:bookmarkEnd w:id="0"/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פר ה</w:t>
            </w:r>
            <w:r w:rsidRPr="003A0520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מסמך:</w:t>
            </w:r>
          </w:p>
        </w:tc>
        <w:tc>
          <w:tcPr>
            <w:tcW w:w="7740" w:type="dxa"/>
          </w:tcPr>
          <w:p w:rsidR="001A5B0F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שם המסמך:</w:t>
            </w:r>
          </w:p>
        </w:tc>
      </w:tr>
      <w:tr w:rsidR="001A5B0F" w:rsidRPr="003A0520" w:rsidTr="00944A40">
        <w:tc>
          <w:tcPr>
            <w:tcW w:w="3818" w:type="dxa"/>
          </w:tcPr>
          <w:p w:rsidR="001A5B0F" w:rsidRPr="003A0520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A0520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שם 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מעיר</w:t>
            </w:r>
            <w:r w:rsidRPr="003A0520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3870" w:type="dxa"/>
          </w:tcPr>
          <w:p w:rsidR="001A5B0F" w:rsidRPr="003A0520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A0520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פקיד:</w:t>
            </w:r>
          </w:p>
        </w:tc>
        <w:tc>
          <w:tcPr>
            <w:tcW w:w="7740" w:type="dxa"/>
          </w:tcPr>
          <w:p w:rsidR="001A5B0F" w:rsidRPr="003A0520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ארגון:</w:t>
            </w:r>
          </w:p>
        </w:tc>
      </w:tr>
      <w:tr w:rsidR="001A5B0F" w:rsidTr="00944A40">
        <w:tc>
          <w:tcPr>
            <w:tcW w:w="15428" w:type="dxa"/>
            <w:gridSpan w:val="3"/>
          </w:tcPr>
          <w:p w:rsidR="001A5B0F" w:rsidRDefault="001A5B0F" w:rsidP="00A37F7F">
            <w:pPr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התייחסות למסמך (בחר באחת האפשרויות בתיבת הבחירה): </w:t>
            </w:r>
            <w:sdt>
              <w:sdtPr>
                <w:rPr>
                  <w:rFonts w:ascii="David" w:hAnsi="David" w:cs="David" w:hint="cs"/>
                  <w:b/>
                  <w:bCs/>
                  <w:sz w:val="24"/>
                  <w:szCs w:val="24"/>
                  <w:rtl/>
                </w:rPr>
                <w:alias w:val="בחר אפשרות"/>
                <w:tag w:val="בחר אפשרות"/>
                <w:id w:val="-1494865463"/>
                <w:lock w:val="sdtLocked"/>
                <w:placeholder>
                  <w:docPart w:val="5B2AC136403648E9BD9045957F54E4BC"/>
                </w:placeholder>
                <w:showingPlcHdr/>
                <w:comboBox>
                  <w:listItem w:value="Choose an item."/>
                  <w:listItem w:displayText="אני מצרף את הערותיי בטבלה מטה" w:value="אני מצרף את הערותיי בטבלה מטה"/>
                  <w:listItem w:displayText="אני מסכים עם תוכן המסמך" w:value="אני מסכים עם תוכן המסמך"/>
                  <w:listItem w:displayText="אין לי הערות למסמך" w:value="אין לי הערות למסמך"/>
                  <w:listItem w:displayText="אחר (פרט)" w:value="אחר (פרט)"/>
                </w:comboBox>
              </w:sdtPr>
              <w:sdtEndPr/>
              <w:sdtContent>
                <w:r w:rsidR="00701455" w:rsidRPr="00F4117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:rsidR="00152A5A" w:rsidRPr="004559DB" w:rsidRDefault="00152A5A" w:rsidP="00FB37BD">
      <w:pPr>
        <w:rPr>
          <w:rFonts w:ascii="David" w:hAnsi="David" w:cs="David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4"/>
        <w:gridCol w:w="2083"/>
        <w:gridCol w:w="933"/>
        <w:gridCol w:w="4488"/>
        <w:gridCol w:w="5040"/>
        <w:gridCol w:w="1970"/>
      </w:tblGrid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559D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מספר הסעיף</w:t>
            </w: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559D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מספר פסקה/טבלה/תרשים</w:t>
            </w: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559D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סוג ההערה</w:t>
            </w:r>
            <w:r w:rsidRPr="004559DB">
              <w:rPr>
                <w:rFonts w:ascii="David" w:hAnsi="David" w:cs="David"/>
                <w:b/>
                <w:bCs/>
                <w:sz w:val="24"/>
                <w:szCs w:val="24"/>
                <w:vertAlign w:val="superscript"/>
                <w:rtl/>
              </w:rPr>
              <w:t>1</w:t>
            </w:r>
          </w:p>
        </w:tc>
        <w:tc>
          <w:tcPr>
            <w:tcW w:w="4488" w:type="dxa"/>
          </w:tcPr>
          <w:p w:rsidR="00265FA8" w:rsidRPr="004559DB" w:rsidRDefault="00A90A55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טקסט מקור</w:t>
            </w:r>
            <w:r w:rsidRPr="00A90A55">
              <w:rPr>
                <w:rFonts w:ascii="David" w:hAnsi="David" w:cs="David" w:hint="cs"/>
                <w:b/>
                <w:bCs/>
                <w:sz w:val="24"/>
                <w:szCs w:val="24"/>
                <w:vertAlign w:val="superscript"/>
                <w:rtl/>
              </w:rPr>
              <w:t>2</w:t>
            </w:r>
          </w:p>
        </w:tc>
        <w:tc>
          <w:tcPr>
            <w:tcW w:w="5040" w:type="dxa"/>
          </w:tcPr>
          <w:p w:rsidR="00265FA8" w:rsidRPr="004559DB" w:rsidRDefault="00A90A55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טקסט מוצע/</w:t>
            </w:r>
            <w:r w:rsidR="00265FA8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ערות</w:t>
            </w: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559DB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סטטוס (למילוי ע"י הרשות)</w:t>
            </w: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265FA8" w:rsidRPr="004559DB" w:rsidTr="00FD2223">
        <w:tc>
          <w:tcPr>
            <w:tcW w:w="874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3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8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4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70" w:type="dxa"/>
          </w:tcPr>
          <w:p w:rsidR="00265FA8" w:rsidRPr="004559DB" w:rsidRDefault="00265FA8" w:rsidP="00152A5A">
            <w:pPr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</w:tbl>
    <w:p w:rsidR="00152A5A" w:rsidRPr="004559DB" w:rsidRDefault="00152A5A" w:rsidP="00FB37BD">
      <w:pPr>
        <w:rPr>
          <w:rFonts w:ascii="David" w:hAnsi="David" w:cs="David"/>
          <w:b/>
          <w:bCs/>
          <w:sz w:val="24"/>
          <w:szCs w:val="24"/>
          <w:rtl/>
        </w:rPr>
      </w:pPr>
    </w:p>
    <w:p w:rsidR="004559DB" w:rsidRDefault="00FB37BD" w:rsidP="001A5B0F">
      <w:pPr>
        <w:rPr>
          <w:rFonts w:ascii="David" w:hAnsi="David" w:cs="David"/>
          <w:b/>
          <w:bCs/>
          <w:sz w:val="24"/>
          <w:szCs w:val="24"/>
          <w:rtl/>
        </w:rPr>
      </w:pPr>
      <w:r w:rsidRPr="004559DB">
        <w:rPr>
          <w:rFonts w:ascii="David" w:hAnsi="David" w:cs="David"/>
          <w:sz w:val="24"/>
          <w:szCs w:val="24"/>
          <w:rtl/>
        </w:rPr>
        <w:t xml:space="preserve">1   </w:t>
      </w:r>
      <w:r w:rsidRPr="004559DB">
        <w:rPr>
          <w:rFonts w:ascii="David" w:hAnsi="David" w:cs="David"/>
          <w:b/>
          <w:bCs/>
          <w:sz w:val="24"/>
          <w:szCs w:val="24"/>
          <w:rtl/>
        </w:rPr>
        <w:t>סוג ההערה: כ</w:t>
      </w:r>
      <w:r w:rsidRPr="004559DB">
        <w:rPr>
          <w:rFonts w:ascii="David" w:hAnsi="David" w:cs="David"/>
          <w:sz w:val="24"/>
          <w:szCs w:val="24"/>
          <w:rtl/>
        </w:rPr>
        <w:t>=כללית</w:t>
      </w:r>
      <w:r w:rsidRPr="004559DB">
        <w:rPr>
          <w:rFonts w:ascii="David" w:hAnsi="David" w:cs="David"/>
          <w:b/>
          <w:bCs/>
          <w:sz w:val="24"/>
          <w:szCs w:val="24"/>
          <w:rtl/>
        </w:rPr>
        <w:t xml:space="preserve">  ט</w:t>
      </w:r>
      <w:r w:rsidRPr="004559DB">
        <w:rPr>
          <w:rFonts w:ascii="David" w:hAnsi="David" w:cs="David"/>
          <w:sz w:val="24"/>
          <w:szCs w:val="24"/>
          <w:rtl/>
        </w:rPr>
        <w:t>=טכנית</w:t>
      </w:r>
      <w:r w:rsidRPr="004559DB">
        <w:rPr>
          <w:rFonts w:ascii="David" w:hAnsi="David" w:cs="David"/>
          <w:b/>
          <w:bCs/>
          <w:sz w:val="24"/>
          <w:szCs w:val="24"/>
          <w:rtl/>
        </w:rPr>
        <w:t xml:space="preserve">  ע</w:t>
      </w:r>
      <w:r w:rsidRPr="004559DB">
        <w:rPr>
          <w:rFonts w:ascii="David" w:hAnsi="David" w:cs="David"/>
          <w:sz w:val="24"/>
          <w:szCs w:val="24"/>
          <w:rtl/>
        </w:rPr>
        <w:t>=עריכה</w:t>
      </w:r>
    </w:p>
    <w:p w:rsidR="00A90A55" w:rsidRPr="00A90A55" w:rsidRDefault="00A90A55" w:rsidP="001A5B0F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2   אנא העתק מהמסמך את הטקסט המקורי שלגביו הנך מעוניין להעיר</w:t>
      </w:r>
    </w:p>
    <w:sectPr w:rsidR="00A90A55" w:rsidRPr="00A90A55" w:rsidSect="001567AE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DD0" w:rsidRDefault="00CB2DD0" w:rsidP="001567AE">
      <w:pPr>
        <w:spacing w:after="0" w:line="240" w:lineRule="auto"/>
      </w:pPr>
      <w:r>
        <w:separator/>
      </w:r>
    </w:p>
  </w:endnote>
  <w:endnote w:type="continuationSeparator" w:id="0">
    <w:p w:rsidR="00CB2DD0" w:rsidRDefault="00CB2DD0" w:rsidP="00156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6D9" w:rsidRPr="001567AE" w:rsidRDefault="006006D9" w:rsidP="001567AE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טופס </w:t>
    </w:r>
    <w:r w:rsidRPr="001567AE">
      <w:rPr>
        <w:rFonts w:asciiTheme="majorBidi" w:hAnsiTheme="majorBidi" w:cstheme="majorBidi"/>
        <w:b/>
        <w:bCs/>
      </w:rPr>
      <w:t>T</w:t>
    </w:r>
    <w:r w:rsidR="006D3D16">
      <w:rPr>
        <w:rFonts w:asciiTheme="majorBidi" w:hAnsiTheme="majorBidi" w:cstheme="majorBidi"/>
        <w:b/>
        <w:bCs/>
      </w:rPr>
      <w:t>2</w:t>
    </w:r>
    <w:r w:rsidRPr="001567AE">
      <w:rPr>
        <w:rFonts w:asciiTheme="majorBidi" w:hAnsiTheme="majorBidi" w:cstheme="majorBidi"/>
        <w:b/>
        <w:bCs/>
      </w:rPr>
      <w:t>-</w:t>
    </w:r>
    <w:r w:rsidR="00152A5A">
      <w:rPr>
        <w:rFonts w:asciiTheme="majorBidi" w:hAnsiTheme="majorBidi" w:cstheme="majorBidi"/>
        <w:b/>
        <w:bCs/>
      </w:rPr>
      <w:t>432003</w:t>
    </w:r>
    <w:r w:rsidRPr="001567AE">
      <w:rPr>
        <w:rFonts w:asciiTheme="majorBidi" w:hAnsiTheme="majorBidi" w:cstheme="majorBidi"/>
        <w:b/>
        <w:bCs/>
      </w:rPr>
      <w:t>-</w:t>
    </w:r>
    <w:r w:rsidR="00152A5A">
      <w:rPr>
        <w:rFonts w:asciiTheme="majorBidi" w:hAnsiTheme="majorBidi" w:cstheme="majorBidi"/>
        <w:b/>
        <w:bCs/>
      </w:rPr>
      <w:t>09</w:t>
    </w:r>
    <w:r w:rsidRPr="001567AE">
      <w:rPr>
        <w:rFonts w:asciiTheme="majorBidi" w:hAnsiTheme="majorBidi" w:cstheme="majorBidi"/>
        <w:b/>
        <w:bCs/>
        <w:rtl/>
      </w:rPr>
      <w:t xml:space="preserve"> </w:t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  <w:t xml:space="preserve">פרסום באתר: </w:t>
    </w:r>
    <w:r w:rsidR="002314F6">
      <w:rPr>
        <w:rFonts w:asciiTheme="majorBidi" w:hAnsiTheme="majorBidi" w:cstheme="majorBidi"/>
        <w:b/>
        <w:bCs/>
      </w:rPr>
      <w:t>YES</w:t>
    </w:r>
  </w:p>
  <w:p w:rsidR="006006D9" w:rsidRPr="001567AE" w:rsidRDefault="006006D9" w:rsidP="00C352BF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גרסה מספר: </w:t>
    </w:r>
    <w:r w:rsidR="006D3D16">
      <w:rPr>
        <w:rFonts w:asciiTheme="majorBidi" w:hAnsiTheme="majorBidi" w:cstheme="majorBidi" w:hint="cs"/>
        <w:b/>
        <w:bCs/>
        <w:rtl/>
      </w:rPr>
      <w:t>01</w:t>
    </w:r>
    <w:r w:rsidRPr="001567AE">
      <w:rPr>
        <w:rFonts w:asciiTheme="majorBidi" w:hAnsiTheme="majorBidi" w:cstheme="majorBidi"/>
        <w:b/>
        <w:bCs/>
        <w:rtl/>
      </w:rPr>
      <w:t xml:space="preserve"> בתוקף מ: </w:t>
    </w:r>
    <w:r w:rsidR="00152A5A">
      <w:rPr>
        <w:rFonts w:asciiTheme="majorBidi" w:hAnsiTheme="majorBidi" w:cstheme="majorBidi" w:hint="cs"/>
        <w:b/>
        <w:bCs/>
        <w:rtl/>
      </w:rPr>
      <w:t>31</w:t>
    </w:r>
    <w:r>
      <w:rPr>
        <w:rFonts w:asciiTheme="majorBidi" w:hAnsiTheme="majorBidi" w:cstheme="majorBidi" w:hint="cs"/>
        <w:b/>
        <w:bCs/>
        <w:rtl/>
      </w:rPr>
      <w:t>.</w:t>
    </w:r>
    <w:r w:rsidR="00152A5A">
      <w:rPr>
        <w:rFonts w:asciiTheme="majorBidi" w:hAnsiTheme="majorBidi" w:cstheme="majorBidi" w:hint="cs"/>
        <w:b/>
        <w:bCs/>
        <w:rtl/>
      </w:rPr>
      <w:t>07</w:t>
    </w:r>
    <w:r>
      <w:rPr>
        <w:rFonts w:asciiTheme="majorBidi" w:hAnsiTheme="majorBidi" w:cstheme="majorBidi" w:hint="cs"/>
        <w:b/>
        <w:bCs/>
        <w:rtl/>
      </w:rPr>
      <w:t>.2018</w:t>
    </w:r>
    <w:r w:rsidRPr="001567AE">
      <w:rPr>
        <w:rFonts w:asciiTheme="majorBidi" w:hAnsiTheme="majorBidi" w:cstheme="majorBidi"/>
        <w:b/>
        <w:bCs/>
        <w:rtl/>
      </w:rPr>
      <w:t xml:space="preserve"> </w:t>
    </w:r>
  </w:p>
  <w:p w:rsidR="006006D9" w:rsidRPr="001567AE" w:rsidRDefault="006006D9" w:rsidP="001567AE">
    <w:pPr>
      <w:pStyle w:val="Footer"/>
      <w:rPr>
        <w:rFonts w:asciiTheme="majorBidi" w:hAnsiTheme="majorBidi" w:cstheme="majorBidi"/>
        <w:b/>
        <w:bCs/>
      </w:rPr>
    </w:pPr>
    <w:r w:rsidRPr="001567AE">
      <w:rPr>
        <w:rFonts w:asciiTheme="majorBidi" w:hAnsiTheme="majorBidi" w:cstheme="majorBidi"/>
        <w:b/>
        <w:bCs/>
        <w:rtl/>
        <w:lang w:val="he-IL"/>
      </w:rPr>
      <w:t xml:space="preserve">עמוד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PAGE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="00307C3D" w:rsidRPr="00307C3D">
      <w:rPr>
        <w:rFonts w:asciiTheme="majorBidi" w:hAnsiTheme="majorBidi" w:cs="Times New Roman"/>
        <w:b/>
        <w:bCs/>
        <w:noProof/>
        <w:lang w:val="he-IL"/>
      </w:rPr>
      <w:t>7</w:t>
    </w:r>
    <w:r w:rsidRPr="001567AE">
      <w:rPr>
        <w:rFonts w:asciiTheme="majorBidi" w:hAnsiTheme="majorBidi" w:cstheme="majorBidi"/>
        <w:b/>
        <w:bCs/>
      </w:rPr>
      <w:fldChar w:fldCharType="end"/>
    </w:r>
    <w:r w:rsidRPr="001567AE">
      <w:rPr>
        <w:rFonts w:asciiTheme="majorBidi" w:hAnsiTheme="majorBidi" w:cstheme="majorBidi"/>
        <w:b/>
        <w:bCs/>
        <w:rtl/>
        <w:lang w:val="he-IL"/>
      </w:rPr>
      <w:t xml:space="preserve"> מתוך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NUMPAGES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="00307C3D" w:rsidRPr="00307C3D">
      <w:rPr>
        <w:rFonts w:asciiTheme="majorBidi" w:hAnsiTheme="majorBidi" w:cs="Times New Roman"/>
        <w:b/>
        <w:bCs/>
        <w:noProof/>
        <w:lang w:val="he-IL"/>
      </w:rPr>
      <w:t>7</w:t>
    </w:r>
    <w:r w:rsidRPr="001567AE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DD0" w:rsidRDefault="00CB2DD0" w:rsidP="001567AE">
      <w:pPr>
        <w:spacing w:after="0" w:line="240" w:lineRule="auto"/>
      </w:pPr>
      <w:r>
        <w:separator/>
      </w:r>
    </w:p>
  </w:footnote>
  <w:footnote w:type="continuationSeparator" w:id="0">
    <w:p w:rsidR="00CB2DD0" w:rsidRDefault="00CB2DD0" w:rsidP="00156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D16" w:rsidRPr="00871253" w:rsidRDefault="006006D9" w:rsidP="00871253">
    <w:pPr>
      <w:pStyle w:val="Header"/>
      <w:jc w:val="center"/>
    </w:pPr>
    <w:r>
      <w:rPr>
        <w:rFonts w:cs="Arial"/>
        <w:noProof/>
        <w:rtl/>
        <w:lang w:eastAsia="en-US"/>
      </w:rPr>
      <w:drawing>
        <wp:inline distT="0" distB="0" distL="0" distR="0" wp14:anchorId="3600905F" wp14:editId="4EAF5B7C">
          <wp:extent cx="6605433" cy="1178576"/>
          <wp:effectExtent l="0" t="0" r="5080" b="254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592" cy="1180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jMyMzQzMLUwMzNS0lEKTi0uzszPAykwNKoFAMuNBEAtAAAA"/>
  </w:docVars>
  <w:rsids>
    <w:rsidRoot w:val="001567AE"/>
    <w:rsid w:val="000027A1"/>
    <w:rsid w:val="00016FFD"/>
    <w:rsid w:val="0005303B"/>
    <w:rsid w:val="0008443F"/>
    <w:rsid w:val="00093293"/>
    <w:rsid w:val="000A176A"/>
    <w:rsid w:val="000F66B1"/>
    <w:rsid w:val="00115CC2"/>
    <w:rsid w:val="001174CF"/>
    <w:rsid w:val="001255C2"/>
    <w:rsid w:val="00135FC1"/>
    <w:rsid w:val="00152A5A"/>
    <w:rsid w:val="001567AE"/>
    <w:rsid w:val="00156E76"/>
    <w:rsid w:val="00171D3A"/>
    <w:rsid w:val="001815B1"/>
    <w:rsid w:val="001A24DD"/>
    <w:rsid w:val="001A290C"/>
    <w:rsid w:val="001A54D7"/>
    <w:rsid w:val="001A5B0F"/>
    <w:rsid w:val="001A6F0B"/>
    <w:rsid w:val="001F62BC"/>
    <w:rsid w:val="00206160"/>
    <w:rsid w:val="002314F6"/>
    <w:rsid w:val="00234206"/>
    <w:rsid w:val="00246028"/>
    <w:rsid w:val="0026114C"/>
    <w:rsid w:val="002626D4"/>
    <w:rsid w:val="00265FA8"/>
    <w:rsid w:val="00290977"/>
    <w:rsid w:val="002A7324"/>
    <w:rsid w:val="002B23F8"/>
    <w:rsid w:val="002C40DC"/>
    <w:rsid w:val="002D7A36"/>
    <w:rsid w:val="002E3BBA"/>
    <w:rsid w:val="002E3C48"/>
    <w:rsid w:val="002F5DBA"/>
    <w:rsid w:val="00304365"/>
    <w:rsid w:val="00307C3D"/>
    <w:rsid w:val="00315240"/>
    <w:rsid w:val="00330479"/>
    <w:rsid w:val="003374B6"/>
    <w:rsid w:val="00342BFE"/>
    <w:rsid w:val="00350248"/>
    <w:rsid w:val="00363BC4"/>
    <w:rsid w:val="00373202"/>
    <w:rsid w:val="003737A0"/>
    <w:rsid w:val="003738DD"/>
    <w:rsid w:val="003A0520"/>
    <w:rsid w:val="003C50C5"/>
    <w:rsid w:val="00417C63"/>
    <w:rsid w:val="00421F95"/>
    <w:rsid w:val="004559DB"/>
    <w:rsid w:val="00461120"/>
    <w:rsid w:val="0047593F"/>
    <w:rsid w:val="004901B1"/>
    <w:rsid w:val="004B4A27"/>
    <w:rsid w:val="004F5D23"/>
    <w:rsid w:val="00507B20"/>
    <w:rsid w:val="00532E86"/>
    <w:rsid w:val="00562226"/>
    <w:rsid w:val="00595FC5"/>
    <w:rsid w:val="005B1053"/>
    <w:rsid w:val="005C7594"/>
    <w:rsid w:val="005C7E18"/>
    <w:rsid w:val="005D363B"/>
    <w:rsid w:val="005D3A08"/>
    <w:rsid w:val="005F2234"/>
    <w:rsid w:val="006006D9"/>
    <w:rsid w:val="006076B2"/>
    <w:rsid w:val="006262BD"/>
    <w:rsid w:val="00636FE2"/>
    <w:rsid w:val="0064684A"/>
    <w:rsid w:val="00655455"/>
    <w:rsid w:val="00661FCA"/>
    <w:rsid w:val="006643E6"/>
    <w:rsid w:val="00666EC9"/>
    <w:rsid w:val="00671C35"/>
    <w:rsid w:val="006745DF"/>
    <w:rsid w:val="00675F5C"/>
    <w:rsid w:val="00695505"/>
    <w:rsid w:val="006A7FFC"/>
    <w:rsid w:val="006B2265"/>
    <w:rsid w:val="006D3D16"/>
    <w:rsid w:val="006E136B"/>
    <w:rsid w:val="006E4499"/>
    <w:rsid w:val="006F25AF"/>
    <w:rsid w:val="00701455"/>
    <w:rsid w:val="00702153"/>
    <w:rsid w:val="007032F7"/>
    <w:rsid w:val="00705042"/>
    <w:rsid w:val="00706446"/>
    <w:rsid w:val="00714841"/>
    <w:rsid w:val="00714B5D"/>
    <w:rsid w:val="00720F5C"/>
    <w:rsid w:val="00722678"/>
    <w:rsid w:val="00722DD3"/>
    <w:rsid w:val="007428BA"/>
    <w:rsid w:val="00790A48"/>
    <w:rsid w:val="007951BA"/>
    <w:rsid w:val="007C1323"/>
    <w:rsid w:val="007E3725"/>
    <w:rsid w:val="007E4929"/>
    <w:rsid w:val="007E548C"/>
    <w:rsid w:val="007E57BC"/>
    <w:rsid w:val="00817DE7"/>
    <w:rsid w:val="00862E08"/>
    <w:rsid w:val="00871253"/>
    <w:rsid w:val="00871B7A"/>
    <w:rsid w:val="00872ECB"/>
    <w:rsid w:val="0088133A"/>
    <w:rsid w:val="00881C64"/>
    <w:rsid w:val="00883503"/>
    <w:rsid w:val="00884319"/>
    <w:rsid w:val="00890904"/>
    <w:rsid w:val="008976EC"/>
    <w:rsid w:val="008A4170"/>
    <w:rsid w:val="008F4372"/>
    <w:rsid w:val="00901F0C"/>
    <w:rsid w:val="00940E7E"/>
    <w:rsid w:val="00944A40"/>
    <w:rsid w:val="009566B3"/>
    <w:rsid w:val="00965B25"/>
    <w:rsid w:val="00971F61"/>
    <w:rsid w:val="009731FA"/>
    <w:rsid w:val="00981000"/>
    <w:rsid w:val="00982BE8"/>
    <w:rsid w:val="009873BA"/>
    <w:rsid w:val="0099325C"/>
    <w:rsid w:val="009A1160"/>
    <w:rsid w:val="009A2F22"/>
    <w:rsid w:val="009A7472"/>
    <w:rsid w:val="00A0345E"/>
    <w:rsid w:val="00A07390"/>
    <w:rsid w:val="00A3585C"/>
    <w:rsid w:val="00A4046C"/>
    <w:rsid w:val="00A67D15"/>
    <w:rsid w:val="00A74340"/>
    <w:rsid w:val="00A83E2A"/>
    <w:rsid w:val="00A90A55"/>
    <w:rsid w:val="00AA71B3"/>
    <w:rsid w:val="00AB13FB"/>
    <w:rsid w:val="00AB2E9F"/>
    <w:rsid w:val="00AD20F8"/>
    <w:rsid w:val="00AE4735"/>
    <w:rsid w:val="00AF7D25"/>
    <w:rsid w:val="00B15770"/>
    <w:rsid w:val="00B27B7A"/>
    <w:rsid w:val="00B30152"/>
    <w:rsid w:val="00B32659"/>
    <w:rsid w:val="00B33A90"/>
    <w:rsid w:val="00B8321E"/>
    <w:rsid w:val="00B87E1D"/>
    <w:rsid w:val="00BA3742"/>
    <w:rsid w:val="00BB284D"/>
    <w:rsid w:val="00BB6B80"/>
    <w:rsid w:val="00BC0221"/>
    <w:rsid w:val="00BC3AB3"/>
    <w:rsid w:val="00BC452A"/>
    <w:rsid w:val="00BC4773"/>
    <w:rsid w:val="00BD0639"/>
    <w:rsid w:val="00BD6AA4"/>
    <w:rsid w:val="00BF2A14"/>
    <w:rsid w:val="00C116FA"/>
    <w:rsid w:val="00C11A4C"/>
    <w:rsid w:val="00C352BF"/>
    <w:rsid w:val="00C40B2E"/>
    <w:rsid w:val="00C818D1"/>
    <w:rsid w:val="00C91F1A"/>
    <w:rsid w:val="00C97CA2"/>
    <w:rsid w:val="00CB2DD0"/>
    <w:rsid w:val="00CB3291"/>
    <w:rsid w:val="00CC0FD8"/>
    <w:rsid w:val="00CE42F2"/>
    <w:rsid w:val="00CF1B0E"/>
    <w:rsid w:val="00CF4B53"/>
    <w:rsid w:val="00D02602"/>
    <w:rsid w:val="00D1661A"/>
    <w:rsid w:val="00D37E0B"/>
    <w:rsid w:val="00D52CE8"/>
    <w:rsid w:val="00D56858"/>
    <w:rsid w:val="00D603FC"/>
    <w:rsid w:val="00D65FA0"/>
    <w:rsid w:val="00D91E49"/>
    <w:rsid w:val="00D97884"/>
    <w:rsid w:val="00DB0CB0"/>
    <w:rsid w:val="00DB3BF7"/>
    <w:rsid w:val="00DB6C8C"/>
    <w:rsid w:val="00DC33A1"/>
    <w:rsid w:val="00DD468B"/>
    <w:rsid w:val="00E07FD6"/>
    <w:rsid w:val="00E101A6"/>
    <w:rsid w:val="00E143AF"/>
    <w:rsid w:val="00E17101"/>
    <w:rsid w:val="00E344E9"/>
    <w:rsid w:val="00E67B0C"/>
    <w:rsid w:val="00E911D5"/>
    <w:rsid w:val="00E9214A"/>
    <w:rsid w:val="00E940D6"/>
    <w:rsid w:val="00E953FF"/>
    <w:rsid w:val="00E9598A"/>
    <w:rsid w:val="00EC050B"/>
    <w:rsid w:val="00ED475A"/>
    <w:rsid w:val="00ED569A"/>
    <w:rsid w:val="00EE4D80"/>
    <w:rsid w:val="00EF7BA2"/>
    <w:rsid w:val="00F03A30"/>
    <w:rsid w:val="00F10F6E"/>
    <w:rsid w:val="00F30479"/>
    <w:rsid w:val="00F41EA0"/>
    <w:rsid w:val="00F63C66"/>
    <w:rsid w:val="00F660CD"/>
    <w:rsid w:val="00F7704E"/>
    <w:rsid w:val="00F77178"/>
    <w:rsid w:val="00F81DFA"/>
    <w:rsid w:val="00F93F12"/>
    <w:rsid w:val="00F97340"/>
    <w:rsid w:val="00FB37BD"/>
    <w:rsid w:val="00FD2223"/>
    <w:rsid w:val="00FD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26E26EA6-628E-4599-918E-E8F3049DC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567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67AE"/>
    <w:rPr>
      <w:color w:val="800080"/>
      <w:u w:val="single"/>
    </w:rPr>
  </w:style>
  <w:style w:type="paragraph" w:customStyle="1" w:styleId="msonormal0">
    <w:name w:val="msonormal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</w:rPr>
  </w:style>
  <w:style w:type="paragraph" w:customStyle="1" w:styleId="font6">
    <w:name w:val="font6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7">
    <w:name w:val="font7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8">
    <w:name w:val="font8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</w:rPr>
  </w:style>
  <w:style w:type="paragraph" w:customStyle="1" w:styleId="font9">
    <w:name w:val="font9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</w:rPr>
  </w:style>
  <w:style w:type="paragraph" w:customStyle="1" w:styleId="font10">
    <w:name w:val="font10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</w:rPr>
  </w:style>
  <w:style w:type="paragraph" w:customStyle="1" w:styleId="font11">
    <w:name w:val="font11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</w:rPr>
  </w:style>
  <w:style w:type="paragraph" w:customStyle="1" w:styleId="font12">
    <w:name w:val="font12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B0F0"/>
    </w:rPr>
  </w:style>
  <w:style w:type="paragraph" w:customStyle="1" w:styleId="xl63">
    <w:name w:val="xl63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66">
    <w:name w:val="xl6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69">
    <w:name w:val="xl6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0">
    <w:name w:val="xl70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1">
    <w:name w:val="xl71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3">
    <w:name w:val="xl73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6">
    <w:name w:val="xl7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7">
    <w:name w:val="xl7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8">
    <w:name w:val="xl7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9">
    <w:name w:val="xl7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81">
    <w:name w:val="xl8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82">
    <w:name w:val="xl8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4">
    <w:name w:val="xl8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86">
    <w:name w:val="xl86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8">
    <w:name w:val="xl8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567AE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2">
    <w:name w:val="xl9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3">
    <w:name w:val="xl9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94">
    <w:name w:val="xl94"/>
    <w:basedOn w:val="Normal"/>
    <w:rsid w:val="001567A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5">
    <w:name w:val="xl95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6">
    <w:name w:val="xl9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7">
    <w:name w:val="xl97"/>
    <w:basedOn w:val="Normal"/>
    <w:rsid w:val="001567AE"/>
    <w:pPr>
      <w:pBdr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8">
    <w:name w:val="xl9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9">
    <w:name w:val="xl9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100">
    <w:name w:val="xl10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7AE"/>
  </w:style>
  <w:style w:type="paragraph" w:styleId="Footer">
    <w:name w:val="footer"/>
    <w:basedOn w:val="Normal"/>
    <w:link w:val="Foot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7AE"/>
  </w:style>
  <w:style w:type="character" w:styleId="CommentReference">
    <w:name w:val="annotation reference"/>
    <w:basedOn w:val="DefaultParagraphFont"/>
    <w:uiPriority w:val="99"/>
    <w:semiHidden/>
    <w:unhideWhenUsed/>
    <w:rsid w:val="00E171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1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1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1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1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710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1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D3D16"/>
    <w:pPr>
      <w:spacing w:after="0" w:line="360" w:lineRule="auto"/>
      <w:ind w:left="720"/>
      <w:contextualSpacing/>
    </w:pPr>
    <w:rPr>
      <w:rFonts w:ascii="Times New Roman" w:eastAsia="Times New Roman" w:hAnsi="Times New Roman" w:cs="David"/>
      <w:szCs w:val="24"/>
      <w:lang w:eastAsia="en-US"/>
    </w:rPr>
  </w:style>
  <w:style w:type="paragraph" w:styleId="BodyText">
    <w:name w:val="Body Text"/>
    <w:basedOn w:val="Normal"/>
    <w:link w:val="BodyTextChar"/>
    <w:semiHidden/>
    <w:rsid w:val="001A6F0B"/>
    <w:pPr>
      <w:bidi w:val="0"/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en-US" w:bidi="ar-SA"/>
    </w:rPr>
  </w:style>
  <w:style w:type="character" w:customStyle="1" w:styleId="BodyTextChar">
    <w:name w:val="Body Text Char"/>
    <w:basedOn w:val="DefaultParagraphFont"/>
    <w:link w:val="BodyText"/>
    <w:semiHidden/>
    <w:rsid w:val="001A6F0B"/>
    <w:rPr>
      <w:rFonts w:ascii="Arial" w:eastAsia="Times New Roman" w:hAnsi="Arial" w:cs="Arial"/>
      <w:b/>
      <w:bCs/>
      <w:sz w:val="24"/>
      <w:szCs w:val="24"/>
      <w:lang w:eastAsia="en-US" w:bidi="ar-SA"/>
    </w:rPr>
  </w:style>
  <w:style w:type="table" w:styleId="TableGrid">
    <w:name w:val="Table Grid"/>
    <w:basedOn w:val="TableNormal"/>
    <w:uiPriority w:val="39"/>
    <w:rsid w:val="004F5D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A5B0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58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B2AC136403648E9BD9045957F54E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5A858-DC5E-4AC2-A415-CE0806ACECF6}"/>
      </w:docPartPr>
      <w:docPartBody>
        <w:p w:rsidR="002823BD" w:rsidRDefault="00837461" w:rsidP="00837461">
          <w:pPr>
            <w:pStyle w:val="5B2AC136403648E9BD9045957F54E4BC"/>
          </w:pPr>
          <w:r w:rsidRPr="00F4117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7461"/>
    <w:rsid w:val="002823BD"/>
    <w:rsid w:val="0032633A"/>
    <w:rsid w:val="0083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7461"/>
    <w:rPr>
      <w:color w:val="808080"/>
    </w:rPr>
  </w:style>
  <w:style w:type="paragraph" w:customStyle="1" w:styleId="9CB08557671C4A2A95BB844EB2C18260">
    <w:name w:val="9CB08557671C4A2A95BB844EB2C18260"/>
    <w:rsid w:val="00837461"/>
    <w:pPr>
      <w:bidi/>
    </w:pPr>
  </w:style>
  <w:style w:type="paragraph" w:customStyle="1" w:styleId="6DA48BBCC0C04F02B816B47F4675490A">
    <w:name w:val="6DA48BBCC0C04F02B816B47F4675490A"/>
    <w:rsid w:val="00837461"/>
    <w:pPr>
      <w:bidi/>
    </w:pPr>
  </w:style>
  <w:style w:type="paragraph" w:customStyle="1" w:styleId="BE5DEF7FF8054556A7FBB2DAC76A0081">
    <w:name w:val="BE5DEF7FF8054556A7FBB2DAC76A0081"/>
    <w:rsid w:val="00837461"/>
    <w:pPr>
      <w:bidi/>
    </w:pPr>
  </w:style>
  <w:style w:type="paragraph" w:customStyle="1" w:styleId="2EAFFB50BADA47D3AB43C017D121229E">
    <w:name w:val="2EAFFB50BADA47D3AB43C017D121229E"/>
    <w:rsid w:val="00837461"/>
    <w:pPr>
      <w:bidi/>
    </w:pPr>
  </w:style>
  <w:style w:type="paragraph" w:customStyle="1" w:styleId="24CDD84138BB434AA8C0353F609F22D0">
    <w:name w:val="24CDD84138BB434AA8C0353F609F22D0"/>
    <w:rsid w:val="00837461"/>
    <w:pPr>
      <w:bidi/>
    </w:pPr>
  </w:style>
  <w:style w:type="paragraph" w:customStyle="1" w:styleId="FE5ED4D7543C4186BFB32BACB55FF377">
    <w:name w:val="FE5ED4D7543C4186BFB32BACB55FF377"/>
    <w:rsid w:val="00837461"/>
    <w:pPr>
      <w:bidi/>
    </w:pPr>
  </w:style>
  <w:style w:type="paragraph" w:customStyle="1" w:styleId="5B2AC136403648E9BD9045957F54E4BC">
    <w:name w:val="5B2AC136403648E9BD9045957F54E4BC"/>
    <w:rsid w:val="00837461"/>
    <w:pPr>
      <w:bidi/>
    </w:pPr>
  </w:style>
  <w:style w:type="paragraph" w:customStyle="1" w:styleId="659B8CDD8BF74CA39F596FE89207E676">
    <w:name w:val="659B8CDD8BF74CA39F596FE89207E676"/>
    <w:rsid w:val="00837461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B94D7-B80F-4FAE-BC46-A4EDE3846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7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36</cp:revision>
  <cp:lastPrinted>2018-07-31T10:50:00Z</cp:lastPrinted>
  <dcterms:created xsi:type="dcterms:W3CDTF">2017-10-19T08:09:00Z</dcterms:created>
  <dcterms:modified xsi:type="dcterms:W3CDTF">2018-07-31T10:51:00Z</dcterms:modified>
</cp:coreProperties>
</file>